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92F10" w14:textId="10534F20" w:rsidR="001906E0" w:rsidRDefault="001906E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395E64A" wp14:editId="15BC7C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62000" cy="762000"/>
            <wp:effectExtent l="0" t="0" r="0" b="0"/>
            <wp:wrapSquare wrapText="bothSides"/>
            <wp:docPr id="1" name="Picture 1" descr="A picture containing text, cloc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ock, gaug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3343B" w14:textId="1C555045" w:rsidR="001906E0" w:rsidRDefault="001906E0">
      <w:pPr>
        <w:rPr>
          <w:b/>
          <w:sz w:val="36"/>
          <w:szCs w:val="36"/>
        </w:rPr>
      </w:pPr>
    </w:p>
    <w:p w14:paraId="1C762A08" w14:textId="35BB2FFF" w:rsidR="004364BB" w:rsidRPr="004364BB" w:rsidRDefault="00394D80" w:rsidP="001906E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AMNINGUR UM KAUP Á </w:t>
      </w:r>
      <w:r w:rsidR="007C2E6E">
        <w:rPr>
          <w:b/>
          <w:sz w:val="36"/>
          <w:szCs w:val="36"/>
        </w:rPr>
        <w:t>REIKNIAFLI</w:t>
      </w:r>
    </w:p>
    <w:p w14:paraId="7C372A8D" w14:textId="77777777" w:rsidR="004364BB" w:rsidRDefault="004364BB"/>
    <w:p w14:paraId="6B686585" w14:textId="4FBE1112" w:rsidR="00541846" w:rsidRDefault="005C1A85">
      <w:r>
        <w:t>Neðangreindir aðilar hafa í dag gert m</w:t>
      </w:r>
      <w:r w:rsidR="00744F1C">
        <w:t>e</w:t>
      </w:r>
      <w:r>
        <w:t xml:space="preserve">ð sér eftirfarandi </w:t>
      </w:r>
      <w:r w:rsidR="00394D80">
        <w:t>samning um kaup á reikniafli</w:t>
      </w:r>
      <w:r w:rsidR="006213A9">
        <w:t>:</w:t>
      </w:r>
    </w:p>
    <w:p w14:paraId="23191258" w14:textId="77777777" w:rsidR="006213A9" w:rsidRDefault="006213A9"/>
    <w:p w14:paraId="1F0B9ABA" w14:textId="29725F7F" w:rsidR="005C1A85" w:rsidRDefault="005C1A85" w:rsidP="005C1A85">
      <w:pPr>
        <w:pStyle w:val="ListParagraph"/>
        <w:numPr>
          <w:ilvl w:val="0"/>
          <w:numId w:val="1"/>
        </w:numPr>
        <w:ind w:left="360"/>
      </w:pPr>
      <w:r>
        <w:t>Háskólinn í Reykjavík ehf., kt. 510105-4190, Menntavegi 1, 101 Reykjavík („</w:t>
      </w:r>
      <w:r w:rsidR="00394D80">
        <w:t>þjónustuveitandi</w:t>
      </w:r>
      <w:r>
        <w:t>“)</w:t>
      </w:r>
    </w:p>
    <w:p w14:paraId="1B3B8B58" w14:textId="77777777" w:rsidR="005C1A85" w:rsidRDefault="005C1A85" w:rsidP="005C1A85">
      <w:pPr>
        <w:ind w:left="360"/>
      </w:pPr>
      <w:r>
        <w:t>Og</w:t>
      </w:r>
    </w:p>
    <w:p w14:paraId="565D642B" w14:textId="6B0C405E" w:rsidR="005C1A85" w:rsidRDefault="00C06913" w:rsidP="005C1A85">
      <w:pPr>
        <w:pStyle w:val="ListParagraph"/>
        <w:numPr>
          <w:ilvl w:val="0"/>
          <w:numId w:val="1"/>
        </w:numPr>
        <w:ind w:left="360"/>
      </w:pPr>
      <w:r w:rsidRPr="00C06913">
        <w:rPr>
          <w:highlight w:val="yellow"/>
        </w:rPr>
        <w:t xml:space="preserve">Heiti </w:t>
      </w:r>
      <w:r w:rsidR="00394D80" w:rsidRPr="00394D80">
        <w:rPr>
          <w:highlight w:val="yellow"/>
        </w:rPr>
        <w:t>þjónusutukaupa</w:t>
      </w:r>
      <w:r w:rsidR="00376327">
        <w:t xml:space="preserve"> („</w:t>
      </w:r>
      <w:r w:rsidR="00394D80">
        <w:t>þjónustukaupi</w:t>
      </w:r>
      <w:r w:rsidR="00376327">
        <w:t>“).</w:t>
      </w:r>
    </w:p>
    <w:p w14:paraId="04E0E542" w14:textId="77777777" w:rsidR="004364BB" w:rsidRDefault="004364BB" w:rsidP="00C41848"/>
    <w:p w14:paraId="42C7D364" w14:textId="77777777" w:rsidR="00286128" w:rsidRPr="00110138" w:rsidRDefault="00376327" w:rsidP="00376327">
      <w:pPr>
        <w:pStyle w:val="ListParagraph"/>
        <w:numPr>
          <w:ilvl w:val="0"/>
          <w:numId w:val="2"/>
        </w:numPr>
        <w:ind w:left="567" w:hanging="567"/>
        <w:rPr>
          <w:b/>
        </w:rPr>
      </w:pPr>
      <w:r w:rsidRPr="00110138">
        <w:rPr>
          <w:b/>
        </w:rPr>
        <w:t>LEIGÐUR BÚNAÐUR</w:t>
      </w:r>
    </w:p>
    <w:p w14:paraId="7A62F7FC" w14:textId="4179B5E4" w:rsidR="004364BB" w:rsidRDefault="00874F3A" w:rsidP="00376327">
      <w:r>
        <w:t>Þjónustuveitandi</w:t>
      </w:r>
      <w:r w:rsidR="00376327">
        <w:t xml:space="preserve"> kaupir nau</w:t>
      </w:r>
      <w:r w:rsidR="00511E12">
        <w:t>ð</w:t>
      </w:r>
      <w:r w:rsidR="00376327">
        <w:t>synlegan tölvu</w:t>
      </w:r>
      <w:r w:rsidR="0047287A">
        <w:t>búnað og hugbúnaðarleyfi</w:t>
      </w:r>
      <w:r w:rsidR="00376327">
        <w:t>.</w:t>
      </w:r>
    </w:p>
    <w:p w14:paraId="4756BB20" w14:textId="3BE78761" w:rsidR="00C14336" w:rsidRDefault="00394D80" w:rsidP="00376327">
      <w:r>
        <w:t>Búnaður er, Cisco Hyperflex með 4 Nvidia A100 GPU</w:t>
      </w:r>
    </w:p>
    <w:p w14:paraId="5B0D810A" w14:textId="77777777" w:rsidR="00C14336" w:rsidRDefault="00C14336" w:rsidP="00376327"/>
    <w:p w14:paraId="41D08378" w14:textId="77777777" w:rsidR="000445E5" w:rsidRPr="00110138" w:rsidRDefault="000445E5" w:rsidP="000445E5">
      <w:pPr>
        <w:pStyle w:val="ListParagraph"/>
        <w:numPr>
          <w:ilvl w:val="0"/>
          <w:numId w:val="2"/>
        </w:numPr>
        <w:ind w:left="567" w:hanging="567"/>
        <w:rPr>
          <w:b/>
        </w:rPr>
      </w:pPr>
      <w:r w:rsidRPr="00110138">
        <w:rPr>
          <w:b/>
        </w:rPr>
        <w:t>LEIGUVERÐ BÚNAÐAR</w:t>
      </w:r>
    </w:p>
    <w:p w14:paraId="09EF4662" w14:textId="26310DEE" w:rsidR="00960411" w:rsidRDefault="002807B1" w:rsidP="00960411">
      <w:r>
        <w:t>Mánaða</w:t>
      </w:r>
      <w:r w:rsidR="00394D80">
        <w:t>r</w:t>
      </w:r>
      <w:r>
        <w:t xml:space="preserve">legt leiguverð skal vera kr. </w:t>
      </w:r>
      <w:r w:rsidR="00C06913">
        <w:t>420.000</w:t>
      </w:r>
      <w:r>
        <w:t xml:space="preserve"> </w:t>
      </w:r>
      <w:r w:rsidR="00394D80">
        <w:t>m.v. 100% nýtingu reikniafls.</w:t>
      </w:r>
    </w:p>
    <w:p w14:paraId="1B1764B5" w14:textId="77777777" w:rsidR="00C45C50" w:rsidRDefault="00C45C50" w:rsidP="00376327"/>
    <w:p w14:paraId="58609E10" w14:textId="09961079" w:rsidR="00F648A6" w:rsidRPr="00110138" w:rsidRDefault="00F648A6" w:rsidP="00F648A6">
      <w:pPr>
        <w:pStyle w:val="ListParagraph"/>
        <w:numPr>
          <w:ilvl w:val="0"/>
          <w:numId w:val="2"/>
        </w:numPr>
        <w:ind w:left="567" w:hanging="567"/>
        <w:rPr>
          <w:b/>
        </w:rPr>
      </w:pPr>
      <w:r>
        <w:rPr>
          <w:b/>
        </w:rPr>
        <w:t>Leigutími</w:t>
      </w:r>
    </w:p>
    <w:p w14:paraId="48B6EED3" w14:textId="6A5CA065" w:rsidR="00F648A6" w:rsidRDefault="00F648A6" w:rsidP="00F648A6">
      <w:r>
        <w:t xml:space="preserve">Upphaf leigutíma er </w:t>
      </w:r>
      <w:r w:rsidRPr="00C06913">
        <w:rPr>
          <w:highlight w:val="yellow"/>
        </w:rPr>
        <w:t>xx.xx.xxxx</w:t>
      </w:r>
      <w:r>
        <w:t xml:space="preserve">, og lok leigtutíma </w:t>
      </w:r>
      <w:r w:rsidRPr="00C06913">
        <w:rPr>
          <w:highlight w:val="yellow"/>
        </w:rPr>
        <w:t>xx.xx.xxx</w:t>
      </w:r>
      <w:r>
        <w:t>.</w:t>
      </w:r>
      <w:r w:rsidR="004C77A5">
        <w:t xml:space="preserve">  </w:t>
      </w:r>
    </w:p>
    <w:p w14:paraId="1B6CC923" w14:textId="77777777" w:rsidR="00F648A6" w:rsidRDefault="00F648A6" w:rsidP="00376327"/>
    <w:p w14:paraId="5868D648" w14:textId="77777777" w:rsidR="000445E5" w:rsidRPr="00110138" w:rsidRDefault="000445E5" w:rsidP="000445E5">
      <w:pPr>
        <w:pStyle w:val="ListParagraph"/>
        <w:numPr>
          <w:ilvl w:val="0"/>
          <w:numId w:val="2"/>
        </w:numPr>
        <w:ind w:left="567" w:hanging="567"/>
        <w:rPr>
          <w:b/>
        </w:rPr>
      </w:pPr>
      <w:r w:rsidRPr="00110138">
        <w:rPr>
          <w:b/>
        </w:rPr>
        <w:t>AÐGANGUR AÐ LEIGÐA BÚNAÐI</w:t>
      </w:r>
      <w:r w:rsidR="00937272">
        <w:rPr>
          <w:b/>
        </w:rPr>
        <w:t xml:space="preserve"> OG ÁSTAND</w:t>
      </w:r>
    </w:p>
    <w:p w14:paraId="48F161C5" w14:textId="61F26ED5" w:rsidR="000445E5" w:rsidRDefault="00874F3A" w:rsidP="000445E5">
      <w:r>
        <w:t>Þjónustuveitandi</w:t>
      </w:r>
      <w:r w:rsidR="00960411">
        <w:t xml:space="preserve"> tryggir óheftan aðgang </w:t>
      </w:r>
      <w:r>
        <w:t>þjónustukaupa</w:t>
      </w:r>
      <w:r w:rsidR="00511E12">
        <w:t xml:space="preserve"> að notkun á </w:t>
      </w:r>
      <w:r w:rsidR="00C14336">
        <w:t xml:space="preserve">búnaði skv. þessum </w:t>
      </w:r>
      <w:r w:rsidR="0000746C">
        <w:t>samningi</w:t>
      </w:r>
      <w:r w:rsidR="00C14336">
        <w:t>.</w:t>
      </w:r>
      <w:r w:rsidR="00511E12">
        <w:t xml:space="preserve"> </w:t>
      </w:r>
    </w:p>
    <w:p w14:paraId="6F40A5B2" w14:textId="05BDA658" w:rsidR="005F2163" w:rsidRDefault="00874F3A" w:rsidP="000445E5">
      <w:r>
        <w:t>Þjónustuveitandi</w:t>
      </w:r>
      <w:r w:rsidR="005F2163">
        <w:t xml:space="preserve"> mun, á leigutímanum, tryggja að búnaðurinn sé ávallt í lagi og uppfærðu á hverjum tíma.</w:t>
      </w:r>
    </w:p>
    <w:p w14:paraId="06BB6D20" w14:textId="77777777" w:rsidR="009F65C9" w:rsidRDefault="009F65C9" w:rsidP="000445E5"/>
    <w:p w14:paraId="7E9CD381" w14:textId="11725161" w:rsidR="004C77A5" w:rsidRPr="00110138" w:rsidRDefault="004C77A5" w:rsidP="004C77A5">
      <w:pPr>
        <w:pStyle w:val="ListParagraph"/>
        <w:numPr>
          <w:ilvl w:val="0"/>
          <w:numId w:val="2"/>
        </w:numPr>
        <w:ind w:left="567" w:hanging="567"/>
        <w:rPr>
          <w:b/>
        </w:rPr>
      </w:pPr>
      <w:r>
        <w:rPr>
          <w:b/>
        </w:rPr>
        <w:t>Uppsögn</w:t>
      </w:r>
    </w:p>
    <w:p w14:paraId="616AF997" w14:textId="574B78B9" w:rsidR="004C77A5" w:rsidRDefault="004C77A5" w:rsidP="004C77A5">
      <w:r>
        <w:t xml:space="preserve">Verði vanskil á </w:t>
      </w:r>
      <w:r w:rsidR="0000746C">
        <w:t>greiðslum</w:t>
      </w:r>
      <w:r>
        <w:t xml:space="preserve"> skv. þessum samningi, er uppsagnarfrestur </w:t>
      </w:r>
      <w:r w:rsidR="00874F3A">
        <w:t>þjónustuveitanda</w:t>
      </w:r>
      <w:r>
        <w:t xml:space="preserve"> 1 mánuður.  Uppsögn tekur gildi þann 1. næsta mánaðar eftir uppsögn </w:t>
      </w:r>
      <w:r w:rsidR="00B25963">
        <w:t xml:space="preserve">og </w:t>
      </w:r>
      <w:r>
        <w:t xml:space="preserve">skal vera skrifleg.  Uppsögn af hálfu </w:t>
      </w:r>
      <w:r w:rsidR="00874F3A">
        <w:t>þjónustukaupa</w:t>
      </w:r>
      <w:r>
        <w:t xml:space="preserve"> er ekki heimil.</w:t>
      </w:r>
    </w:p>
    <w:p w14:paraId="5F562284" w14:textId="77777777" w:rsidR="007E125F" w:rsidRDefault="007E125F" w:rsidP="000445E5"/>
    <w:p w14:paraId="0676FD25" w14:textId="77777777" w:rsidR="007E125F" w:rsidRDefault="007E125F" w:rsidP="000445E5"/>
    <w:p w14:paraId="1DDA2A18" w14:textId="35A0A56E" w:rsidR="009F65C9" w:rsidRDefault="009F65C9" w:rsidP="000445E5">
      <w:r>
        <w:t>Reykjavík</w:t>
      </w:r>
      <w:r w:rsidR="007E125F">
        <w:t xml:space="preserve"> </w:t>
      </w:r>
      <w:r w:rsidR="00A43AAD" w:rsidRPr="00C06913">
        <w:rPr>
          <w:highlight w:val="yellow"/>
        </w:rPr>
        <w:t>xx</w:t>
      </w:r>
      <w:r w:rsidR="007E125F" w:rsidRPr="00C06913">
        <w:rPr>
          <w:highlight w:val="yellow"/>
        </w:rPr>
        <w:t>.</w:t>
      </w:r>
      <w:r w:rsidR="00A43AAD" w:rsidRPr="00C06913">
        <w:rPr>
          <w:highlight w:val="yellow"/>
        </w:rPr>
        <w:t>xx</w:t>
      </w:r>
      <w:r w:rsidR="007E125F" w:rsidRPr="00A43AAD">
        <w:t>.202</w:t>
      </w:r>
      <w:r w:rsidR="0047287A" w:rsidRPr="00A43AAD">
        <w:t>2</w:t>
      </w:r>
    </w:p>
    <w:p w14:paraId="558D904B" w14:textId="77777777" w:rsidR="007E125F" w:rsidRDefault="007E125F" w:rsidP="000445E5"/>
    <w:p w14:paraId="32E56237" w14:textId="77777777" w:rsidR="00DB1D51" w:rsidRDefault="00DB1D51" w:rsidP="000445E5"/>
    <w:p w14:paraId="24F5B112" w14:textId="2003A2C3" w:rsidR="00DB1D51" w:rsidRDefault="00FC6BD5" w:rsidP="000445E5">
      <w:r>
        <w:t xml:space="preserve">F.h. </w:t>
      </w:r>
      <w:r w:rsidR="00874F3A">
        <w:t>Þjónustuveitanda</w:t>
      </w:r>
      <w:r>
        <w:tab/>
      </w:r>
      <w:r>
        <w:tab/>
      </w:r>
      <w:r>
        <w:tab/>
      </w:r>
      <w:r w:rsidR="00874F3A">
        <w:tab/>
      </w:r>
      <w:r>
        <w:tab/>
      </w:r>
      <w:r>
        <w:tab/>
      </w:r>
      <w:r w:rsidR="009F65C9">
        <w:t>F.h.</w:t>
      </w:r>
      <w:r w:rsidR="0047287A">
        <w:t xml:space="preserve"> </w:t>
      </w:r>
      <w:r w:rsidR="00874F3A">
        <w:t>Þjónustkaup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2126"/>
        <w:gridCol w:w="3543"/>
      </w:tblGrid>
      <w:tr w:rsidR="00FC6BD5" w14:paraId="386D9AEB" w14:textId="77777777" w:rsidTr="009F65C9">
        <w:tc>
          <w:tcPr>
            <w:tcW w:w="3681" w:type="dxa"/>
          </w:tcPr>
          <w:p w14:paraId="0096D842" w14:textId="77777777" w:rsidR="00FC6BD5" w:rsidRDefault="00FC6BD5" w:rsidP="000445E5"/>
        </w:tc>
        <w:tc>
          <w:tcPr>
            <w:tcW w:w="2126" w:type="dxa"/>
          </w:tcPr>
          <w:p w14:paraId="35F311DA" w14:textId="77777777" w:rsidR="00FC6BD5" w:rsidRDefault="00FC6BD5" w:rsidP="000445E5"/>
        </w:tc>
        <w:tc>
          <w:tcPr>
            <w:tcW w:w="3543" w:type="dxa"/>
          </w:tcPr>
          <w:p w14:paraId="4900A2AD" w14:textId="77777777" w:rsidR="00FC6BD5" w:rsidRDefault="00FC6BD5" w:rsidP="000445E5"/>
        </w:tc>
      </w:tr>
      <w:tr w:rsidR="00FC6BD5" w14:paraId="3D1A86F9" w14:textId="77777777" w:rsidTr="009F65C9">
        <w:tc>
          <w:tcPr>
            <w:tcW w:w="3681" w:type="dxa"/>
            <w:tcBorders>
              <w:bottom w:val="single" w:sz="4" w:space="0" w:color="auto"/>
            </w:tcBorders>
          </w:tcPr>
          <w:p w14:paraId="5FDCFB91" w14:textId="77777777" w:rsidR="00FC6BD5" w:rsidRDefault="00FC6BD5" w:rsidP="000445E5"/>
        </w:tc>
        <w:tc>
          <w:tcPr>
            <w:tcW w:w="2126" w:type="dxa"/>
          </w:tcPr>
          <w:p w14:paraId="3BABCD7B" w14:textId="77777777" w:rsidR="00FC6BD5" w:rsidRDefault="00FC6BD5" w:rsidP="000445E5"/>
        </w:tc>
        <w:tc>
          <w:tcPr>
            <w:tcW w:w="3543" w:type="dxa"/>
            <w:tcBorders>
              <w:bottom w:val="single" w:sz="4" w:space="0" w:color="auto"/>
            </w:tcBorders>
          </w:tcPr>
          <w:p w14:paraId="48F6BF6D" w14:textId="77777777" w:rsidR="00FC6BD5" w:rsidRDefault="00FC6BD5" w:rsidP="000445E5"/>
        </w:tc>
      </w:tr>
      <w:tr w:rsidR="00FC6BD5" w14:paraId="43D034C1" w14:textId="77777777" w:rsidTr="009F65C9">
        <w:tc>
          <w:tcPr>
            <w:tcW w:w="3681" w:type="dxa"/>
            <w:tcBorders>
              <w:top w:val="single" w:sz="4" w:space="0" w:color="auto"/>
            </w:tcBorders>
          </w:tcPr>
          <w:p w14:paraId="3DB8D826" w14:textId="77777777" w:rsidR="00FC6BD5" w:rsidRDefault="00FC6BD5" w:rsidP="000445E5"/>
        </w:tc>
        <w:tc>
          <w:tcPr>
            <w:tcW w:w="2126" w:type="dxa"/>
          </w:tcPr>
          <w:p w14:paraId="7748ED89" w14:textId="77777777" w:rsidR="00FC6BD5" w:rsidRDefault="00FC6BD5" w:rsidP="000445E5"/>
        </w:tc>
        <w:tc>
          <w:tcPr>
            <w:tcW w:w="3543" w:type="dxa"/>
            <w:tcBorders>
              <w:top w:val="single" w:sz="4" w:space="0" w:color="auto"/>
            </w:tcBorders>
          </w:tcPr>
          <w:p w14:paraId="43CDA8C4" w14:textId="77777777" w:rsidR="00FC6BD5" w:rsidRDefault="00FC6BD5" w:rsidP="000445E5"/>
        </w:tc>
      </w:tr>
      <w:tr w:rsidR="00FC6BD5" w14:paraId="375ADD2A" w14:textId="77777777" w:rsidTr="009F65C9">
        <w:tc>
          <w:tcPr>
            <w:tcW w:w="3681" w:type="dxa"/>
          </w:tcPr>
          <w:p w14:paraId="2584A9E1" w14:textId="77777777" w:rsidR="00FC6BD5" w:rsidRDefault="00FC6BD5" w:rsidP="000445E5"/>
        </w:tc>
        <w:tc>
          <w:tcPr>
            <w:tcW w:w="2126" w:type="dxa"/>
          </w:tcPr>
          <w:p w14:paraId="6D75E770" w14:textId="77777777" w:rsidR="00FC6BD5" w:rsidRDefault="00FC6BD5" w:rsidP="000445E5"/>
        </w:tc>
        <w:tc>
          <w:tcPr>
            <w:tcW w:w="3543" w:type="dxa"/>
          </w:tcPr>
          <w:p w14:paraId="5F3CB78F" w14:textId="77777777" w:rsidR="00FC6BD5" w:rsidRDefault="00FC6BD5" w:rsidP="000445E5"/>
        </w:tc>
      </w:tr>
    </w:tbl>
    <w:p w14:paraId="33E36388" w14:textId="77777777" w:rsidR="00DB1D51" w:rsidRDefault="00DB1D51" w:rsidP="000445E5"/>
    <w:p w14:paraId="356E38FD" w14:textId="77777777" w:rsidR="00511E12" w:rsidRDefault="00511E12" w:rsidP="000445E5"/>
    <w:p w14:paraId="5E632C64" w14:textId="280DD21D" w:rsidR="00570A17" w:rsidRDefault="00570A17" w:rsidP="00570A17"/>
    <w:p w14:paraId="354265BF" w14:textId="77777777" w:rsidR="002807B1" w:rsidRDefault="002807B1" w:rsidP="00570A17"/>
    <w:sectPr w:rsidR="00280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608E"/>
    <w:multiLevelType w:val="hybridMultilevel"/>
    <w:tmpl w:val="37A07AA6"/>
    <w:lvl w:ilvl="0" w:tplc="6A36F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826B47"/>
    <w:multiLevelType w:val="hybridMultilevel"/>
    <w:tmpl w:val="ABD6CB18"/>
    <w:lvl w:ilvl="0" w:tplc="7890990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02A69"/>
    <w:multiLevelType w:val="hybridMultilevel"/>
    <w:tmpl w:val="936AE0E4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AB61DE"/>
    <w:multiLevelType w:val="hybridMultilevel"/>
    <w:tmpl w:val="4840398C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3939150">
    <w:abstractNumId w:val="2"/>
  </w:num>
  <w:num w:numId="2" w16cid:durableId="1381976705">
    <w:abstractNumId w:val="1"/>
  </w:num>
  <w:num w:numId="3" w16cid:durableId="459956860">
    <w:abstractNumId w:val="0"/>
  </w:num>
  <w:num w:numId="4" w16cid:durableId="9854024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jM1NDcxNjU1NDNS0lEKTi0uzszPAykwrwUAdjyKciwAAAA="/>
  </w:docVars>
  <w:rsids>
    <w:rsidRoot w:val="005C1A85"/>
    <w:rsid w:val="0000746C"/>
    <w:rsid w:val="000445E5"/>
    <w:rsid w:val="0008717B"/>
    <w:rsid w:val="000F6ACA"/>
    <w:rsid w:val="00110138"/>
    <w:rsid w:val="00187FF6"/>
    <w:rsid w:val="001906E0"/>
    <w:rsid w:val="002807B1"/>
    <w:rsid w:val="00286128"/>
    <w:rsid w:val="00376327"/>
    <w:rsid w:val="00394D80"/>
    <w:rsid w:val="004364BB"/>
    <w:rsid w:val="0047287A"/>
    <w:rsid w:val="004C77A5"/>
    <w:rsid w:val="00511E12"/>
    <w:rsid w:val="00541846"/>
    <w:rsid w:val="00566E83"/>
    <w:rsid w:val="00570A17"/>
    <w:rsid w:val="005C1A85"/>
    <w:rsid w:val="005D535F"/>
    <w:rsid w:val="005F2163"/>
    <w:rsid w:val="006213A9"/>
    <w:rsid w:val="006774DE"/>
    <w:rsid w:val="006E6182"/>
    <w:rsid w:val="007110A4"/>
    <w:rsid w:val="0072363C"/>
    <w:rsid w:val="00744F1C"/>
    <w:rsid w:val="007C2E6E"/>
    <w:rsid w:val="007E125F"/>
    <w:rsid w:val="00826521"/>
    <w:rsid w:val="00845BFC"/>
    <w:rsid w:val="00847B3D"/>
    <w:rsid w:val="0086744C"/>
    <w:rsid w:val="00874F3A"/>
    <w:rsid w:val="0089579C"/>
    <w:rsid w:val="00937272"/>
    <w:rsid w:val="00960411"/>
    <w:rsid w:val="009F65C9"/>
    <w:rsid w:val="00A43AAD"/>
    <w:rsid w:val="00B25963"/>
    <w:rsid w:val="00C06913"/>
    <w:rsid w:val="00C14336"/>
    <w:rsid w:val="00C41848"/>
    <w:rsid w:val="00C45C50"/>
    <w:rsid w:val="00C61F0E"/>
    <w:rsid w:val="00CC4E69"/>
    <w:rsid w:val="00DA3B84"/>
    <w:rsid w:val="00DB1D51"/>
    <w:rsid w:val="00E25A3D"/>
    <w:rsid w:val="00ED0F5B"/>
    <w:rsid w:val="00F54AAD"/>
    <w:rsid w:val="00F648A6"/>
    <w:rsid w:val="00F9548D"/>
    <w:rsid w:val="00FC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0C42FB"/>
  <w15:chartTrackingRefBased/>
  <w15:docId w15:val="{6F82F027-BA52-459D-8C78-98AB19D7B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s-I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A85"/>
    <w:pPr>
      <w:ind w:left="720"/>
      <w:contextualSpacing/>
    </w:pPr>
  </w:style>
  <w:style w:type="table" w:styleId="TableGrid">
    <w:name w:val="Table Grid"/>
    <w:basedOn w:val="TableNormal"/>
    <w:uiPriority w:val="39"/>
    <w:rsid w:val="00FC6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óhann Hjartarson</dc:creator>
  <cp:keywords/>
  <dc:description/>
  <cp:lastModifiedBy>Jóhann Hjartarson</cp:lastModifiedBy>
  <cp:revision>4</cp:revision>
  <dcterms:created xsi:type="dcterms:W3CDTF">2022-06-09T14:49:00Z</dcterms:created>
  <dcterms:modified xsi:type="dcterms:W3CDTF">2022-06-09T15:20:00Z</dcterms:modified>
</cp:coreProperties>
</file>